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3CC53" w14:textId="39732362" w:rsidR="00EB33C6" w:rsidRDefault="00061507" w:rsidP="00061507">
      <w:pPr>
        <w:rPr>
          <w:rFonts w:ascii="Arial" w:hAnsi="Arial" w:cs="Arial"/>
          <w:b/>
        </w:rPr>
      </w:pPr>
      <w:bookmarkStart w:id="0" w:name="_Hlk90456546"/>
      <w:r w:rsidRPr="003F23E3">
        <w:rPr>
          <w:rFonts w:ascii="Arial" w:hAnsi="Arial" w:cs="Arial"/>
          <w:b/>
        </w:rPr>
        <w:t xml:space="preserve">OBRAZEC 4: </w:t>
      </w:r>
      <w:r w:rsidR="00D922D8" w:rsidRPr="003F23E3">
        <w:rPr>
          <w:rFonts w:ascii="Arial" w:hAnsi="Arial" w:cs="Arial"/>
          <w:b/>
        </w:rPr>
        <w:t>SKUPNI URNIK PRIJAVLJENIH PROGRAMOV VADBE PO OBJEKTIH</w:t>
      </w:r>
    </w:p>
    <w:p w14:paraId="11214551" w14:textId="3DAFED7C" w:rsidR="003F23E3" w:rsidRDefault="003F23E3" w:rsidP="00061507">
      <w:pPr>
        <w:rPr>
          <w:rFonts w:ascii="Arial" w:hAnsi="Arial" w:cs="Arial"/>
          <w:bCs/>
          <w:i/>
          <w:iCs/>
        </w:rPr>
      </w:pPr>
      <w:r w:rsidRPr="003F23E3">
        <w:rPr>
          <w:rFonts w:ascii="Arial" w:hAnsi="Arial" w:cs="Arial"/>
          <w:bCs/>
          <w:i/>
          <w:iCs/>
        </w:rPr>
        <w:t>Prijavitelj odda toliko obrazcev, koliko različnih objektov in prostorov uporablja za izvajanje redne športne vadbe vseh prijavljenih programov redne športne vadbe</w:t>
      </w:r>
      <w:r w:rsidR="00C11701">
        <w:rPr>
          <w:rFonts w:ascii="Arial" w:hAnsi="Arial" w:cs="Arial"/>
          <w:bCs/>
          <w:i/>
          <w:iCs/>
        </w:rPr>
        <w:t>.</w:t>
      </w:r>
    </w:p>
    <w:p w14:paraId="213689E9" w14:textId="77777777" w:rsidR="00C11701" w:rsidRPr="003F23E3" w:rsidRDefault="00C11701" w:rsidP="00061507">
      <w:pPr>
        <w:rPr>
          <w:rFonts w:ascii="Arial" w:hAnsi="Arial" w:cs="Arial"/>
          <w:bCs/>
          <w:i/>
          <w:iCs/>
        </w:rPr>
      </w:pPr>
    </w:p>
    <w:tbl>
      <w:tblPr>
        <w:tblStyle w:val="Tabelamrea"/>
        <w:tblW w:w="0" w:type="auto"/>
        <w:jc w:val="center"/>
        <w:tblLook w:val="04A0" w:firstRow="1" w:lastRow="0" w:firstColumn="1" w:lastColumn="0" w:noHBand="0" w:noVBand="1"/>
      </w:tblPr>
      <w:tblGrid>
        <w:gridCol w:w="4531"/>
        <w:gridCol w:w="4531"/>
      </w:tblGrid>
      <w:tr w:rsidR="00D922D8" w:rsidRPr="003F23E3" w14:paraId="60CF0AAA" w14:textId="77777777" w:rsidTr="00DE7B8D">
        <w:trPr>
          <w:trHeight w:val="527"/>
          <w:jc w:val="center"/>
        </w:trPr>
        <w:tc>
          <w:tcPr>
            <w:tcW w:w="4531" w:type="dxa"/>
            <w:vAlign w:val="center"/>
          </w:tcPr>
          <w:p w14:paraId="235E4F79" w14:textId="77777777" w:rsidR="00D922D8" w:rsidRPr="003F23E3" w:rsidRDefault="00D922D8" w:rsidP="00D922D8">
            <w:pPr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OBJEKT</w:t>
            </w:r>
          </w:p>
        </w:tc>
        <w:tc>
          <w:tcPr>
            <w:tcW w:w="4531" w:type="dxa"/>
            <w:vAlign w:val="center"/>
          </w:tcPr>
          <w:p w14:paraId="741B9278" w14:textId="4347BEF2" w:rsidR="00D922D8" w:rsidRPr="003F23E3" w:rsidRDefault="00D922D8" w:rsidP="00D922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922D8" w:rsidRPr="003F23E3" w14:paraId="244415C5" w14:textId="77777777" w:rsidTr="00DE7B8D">
        <w:trPr>
          <w:trHeight w:val="527"/>
          <w:jc w:val="center"/>
        </w:trPr>
        <w:tc>
          <w:tcPr>
            <w:tcW w:w="4531" w:type="dxa"/>
            <w:vAlign w:val="center"/>
          </w:tcPr>
          <w:p w14:paraId="01D90C61" w14:textId="77777777" w:rsidR="00D922D8" w:rsidRPr="003F23E3" w:rsidRDefault="00D922D8" w:rsidP="00D922D8">
            <w:pPr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PROSTOR</w:t>
            </w:r>
          </w:p>
        </w:tc>
        <w:tc>
          <w:tcPr>
            <w:tcW w:w="4531" w:type="dxa"/>
            <w:vAlign w:val="center"/>
          </w:tcPr>
          <w:p w14:paraId="7EBC98EF" w14:textId="327525ED" w:rsidR="00D922D8" w:rsidRPr="003F23E3" w:rsidRDefault="00D922D8" w:rsidP="00D922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922D8" w:rsidRPr="003F23E3" w14:paraId="66721FA4" w14:textId="77777777" w:rsidTr="00DE7B8D">
        <w:trPr>
          <w:trHeight w:val="527"/>
          <w:jc w:val="center"/>
        </w:trPr>
        <w:tc>
          <w:tcPr>
            <w:tcW w:w="4531" w:type="dxa"/>
            <w:vAlign w:val="center"/>
          </w:tcPr>
          <w:p w14:paraId="6303E43B" w14:textId="77777777" w:rsidR="00D922D8" w:rsidRPr="003F23E3" w:rsidRDefault="00D922D8" w:rsidP="00D922D8">
            <w:pPr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OCENJENO ŠTEVILO VSEH UR</w:t>
            </w:r>
          </w:p>
        </w:tc>
        <w:tc>
          <w:tcPr>
            <w:tcW w:w="4531" w:type="dxa"/>
            <w:vAlign w:val="center"/>
          </w:tcPr>
          <w:p w14:paraId="27579815" w14:textId="77777777" w:rsidR="00D922D8" w:rsidRPr="003F23E3" w:rsidRDefault="00D922D8" w:rsidP="00D922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tbl>
      <w:tblPr>
        <w:tblStyle w:val="Tabelamrea"/>
        <w:tblpPr w:leftFromText="141" w:rightFromText="141" w:vertAnchor="text" w:horzAnchor="margin" w:tblpY="191"/>
        <w:tblW w:w="0" w:type="auto"/>
        <w:tblLook w:val="04A0" w:firstRow="1" w:lastRow="0" w:firstColumn="1" w:lastColumn="0" w:noHBand="0" w:noVBand="1"/>
      </w:tblPr>
      <w:tblGrid>
        <w:gridCol w:w="1172"/>
        <w:gridCol w:w="1539"/>
        <w:gridCol w:w="1005"/>
        <w:gridCol w:w="1006"/>
        <w:gridCol w:w="1150"/>
        <w:gridCol w:w="988"/>
        <w:gridCol w:w="1083"/>
        <w:gridCol w:w="1119"/>
      </w:tblGrid>
      <w:tr w:rsidR="00D922D8" w:rsidRPr="003F23E3" w14:paraId="2DF2AB17" w14:textId="77777777" w:rsidTr="001F59FF">
        <w:trPr>
          <w:trHeight w:hRule="exact" w:val="527"/>
        </w:trPr>
        <w:tc>
          <w:tcPr>
            <w:tcW w:w="1172" w:type="dxa"/>
            <w:vAlign w:val="center"/>
          </w:tcPr>
          <w:p w14:paraId="4334B164" w14:textId="6BA6AE6A" w:rsidR="00D922D8" w:rsidRPr="003F23E3" w:rsidRDefault="003F23E3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DBENA SKUPINA</w:t>
            </w:r>
          </w:p>
        </w:tc>
        <w:tc>
          <w:tcPr>
            <w:tcW w:w="1539" w:type="dxa"/>
            <w:vAlign w:val="center"/>
          </w:tcPr>
          <w:p w14:paraId="578628DC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PONEDELJEK</w:t>
            </w:r>
          </w:p>
        </w:tc>
        <w:tc>
          <w:tcPr>
            <w:tcW w:w="1005" w:type="dxa"/>
            <w:vAlign w:val="center"/>
          </w:tcPr>
          <w:p w14:paraId="50DA7077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TOREK</w:t>
            </w:r>
          </w:p>
        </w:tc>
        <w:tc>
          <w:tcPr>
            <w:tcW w:w="1006" w:type="dxa"/>
            <w:vAlign w:val="center"/>
          </w:tcPr>
          <w:p w14:paraId="67195853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SREDA</w:t>
            </w:r>
          </w:p>
        </w:tc>
        <w:tc>
          <w:tcPr>
            <w:tcW w:w="1150" w:type="dxa"/>
            <w:vAlign w:val="center"/>
          </w:tcPr>
          <w:p w14:paraId="525E52D9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ČETRTEK</w:t>
            </w:r>
          </w:p>
        </w:tc>
        <w:tc>
          <w:tcPr>
            <w:tcW w:w="988" w:type="dxa"/>
            <w:vAlign w:val="center"/>
          </w:tcPr>
          <w:p w14:paraId="079D41DA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PETEK</w:t>
            </w:r>
          </w:p>
        </w:tc>
        <w:tc>
          <w:tcPr>
            <w:tcW w:w="1083" w:type="dxa"/>
            <w:vAlign w:val="center"/>
          </w:tcPr>
          <w:p w14:paraId="36F3F4B4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SOBOTA</w:t>
            </w:r>
          </w:p>
        </w:tc>
        <w:tc>
          <w:tcPr>
            <w:tcW w:w="1119" w:type="dxa"/>
            <w:vAlign w:val="center"/>
          </w:tcPr>
          <w:p w14:paraId="47FF732F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NEDELJA</w:t>
            </w:r>
          </w:p>
        </w:tc>
      </w:tr>
      <w:tr w:rsidR="00D922D8" w:rsidRPr="003F23E3" w14:paraId="15CB6CB5" w14:textId="77777777" w:rsidTr="001F59FF">
        <w:trPr>
          <w:trHeight w:hRule="exact" w:val="527"/>
        </w:trPr>
        <w:tc>
          <w:tcPr>
            <w:tcW w:w="1172" w:type="dxa"/>
            <w:vAlign w:val="center"/>
          </w:tcPr>
          <w:p w14:paraId="519A631A" w14:textId="533CD109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9" w:type="dxa"/>
            <w:vAlign w:val="center"/>
          </w:tcPr>
          <w:p w14:paraId="2AD8BCCE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5" w:type="dxa"/>
            <w:vAlign w:val="center"/>
          </w:tcPr>
          <w:p w14:paraId="57CFF4F0" w14:textId="5F2C1B3D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vAlign w:val="center"/>
          </w:tcPr>
          <w:p w14:paraId="5FF48DAD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43EC14AB" w14:textId="3A1DCC40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52E1B066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3" w:type="dxa"/>
            <w:vAlign w:val="center"/>
          </w:tcPr>
          <w:p w14:paraId="37390F73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9" w:type="dxa"/>
            <w:vAlign w:val="center"/>
          </w:tcPr>
          <w:p w14:paraId="231272D0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922D8" w:rsidRPr="003F23E3" w14:paraId="575D20DA" w14:textId="77777777" w:rsidTr="001F59FF">
        <w:trPr>
          <w:trHeight w:hRule="exact" w:val="527"/>
        </w:trPr>
        <w:tc>
          <w:tcPr>
            <w:tcW w:w="1172" w:type="dxa"/>
            <w:vAlign w:val="center"/>
          </w:tcPr>
          <w:p w14:paraId="381618BF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9" w:type="dxa"/>
            <w:vAlign w:val="center"/>
          </w:tcPr>
          <w:p w14:paraId="42C02BAE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5" w:type="dxa"/>
            <w:vAlign w:val="center"/>
          </w:tcPr>
          <w:p w14:paraId="61589950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vAlign w:val="center"/>
          </w:tcPr>
          <w:p w14:paraId="1EFE6982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212252BB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3CCC93BF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3" w:type="dxa"/>
            <w:vAlign w:val="center"/>
          </w:tcPr>
          <w:p w14:paraId="0F4CC8A0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9" w:type="dxa"/>
            <w:vAlign w:val="center"/>
          </w:tcPr>
          <w:p w14:paraId="0FB96B7C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922D8" w:rsidRPr="003F23E3" w14:paraId="24505DB4" w14:textId="77777777" w:rsidTr="001F59FF">
        <w:trPr>
          <w:trHeight w:hRule="exact" w:val="527"/>
        </w:trPr>
        <w:tc>
          <w:tcPr>
            <w:tcW w:w="1172" w:type="dxa"/>
            <w:vAlign w:val="center"/>
          </w:tcPr>
          <w:p w14:paraId="2AC23CDD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9" w:type="dxa"/>
            <w:vAlign w:val="center"/>
          </w:tcPr>
          <w:p w14:paraId="78A5B2D0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5" w:type="dxa"/>
            <w:vAlign w:val="center"/>
          </w:tcPr>
          <w:p w14:paraId="07C9CF2D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vAlign w:val="center"/>
          </w:tcPr>
          <w:p w14:paraId="641D9D54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5F299141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58B66079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3" w:type="dxa"/>
            <w:vAlign w:val="center"/>
          </w:tcPr>
          <w:p w14:paraId="679FF771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9" w:type="dxa"/>
            <w:vAlign w:val="center"/>
          </w:tcPr>
          <w:p w14:paraId="7EE4A30E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B33C6" w:rsidRPr="003F23E3" w14:paraId="5DA61148" w14:textId="77777777" w:rsidTr="001F59FF">
        <w:trPr>
          <w:trHeight w:hRule="exact" w:val="527"/>
        </w:trPr>
        <w:tc>
          <w:tcPr>
            <w:tcW w:w="1172" w:type="dxa"/>
            <w:vAlign w:val="center"/>
          </w:tcPr>
          <w:p w14:paraId="3A27818E" w14:textId="77777777" w:rsidR="00EB33C6" w:rsidRPr="003F23E3" w:rsidRDefault="00EB33C6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9" w:type="dxa"/>
            <w:vAlign w:val="center"/>
          </w:tcPr>
          <w:p w14:paraId="18A20326" w14:textId="77777777" w:rsidR="00EB33C6" w:rsidRPr="003F23E3" w:rsidRDefault="00EB33C6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5" w:type="dxa"/>
            <w:vAlign w:val="center"/>
          </w:tcPr>
          <w:p w14:paraId="1A5F8520" w14:textId="77777777" w:rsidR="00EB33C6" w:rsidRPr="003F23E3" w:rsidRDefault="00EB33C6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vAlign w:val="center"/>
          </w:tcPr>
          <w:p w14:paraId="5D82D891" w14:textId="77777777" w:rsidR="00EB33C6" w:rsidRPr="003F23E3" w:rsidRDefault="00EB33C6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7FBB1880" w14:textId="77777777" w:rsidR="00EB33C6" w:rsidRPr="003F23E3" w:rsidRDefault="00EB33C6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47A7E0EF" w14:textId="77777777" w:rsidR="00EB33C6" w:rsidRPr="003F23E3" w:rsidRDefault="00EB33C6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3" w:type="dxa"/>
            <w:vAlign w:val="center"/>
          </w:tcPr>
          <w:p w14:paraId="0E6D032C" w14:textId="77777777" w:rsidR="00EB33C6" w:rsidRPr="003F23E3" w:rsidRDefault="00EB33C6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9" w:type="dxa"/>
            <w:vAlign w:val="center"/>
          </w:tcPr>
          <w:p w14:paraId="071F7A5E" w14:textId="77777777" w:rsidR="00EB33C6" w:rsidRPr="003F23E3" w:rsidRDefault="00EB33C6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F59FF" w:rsidRPr="003F23E3" w14:paraId="6CE6639C" w14:textId="77777777" w:rsidTr="001F59FF">
        <w:trPr>
          <w:trHeight w:hRule="exact" w:val="527"/>
        </w:trPr>
        <w:tc>
          <w:tcPr>
            <w:tcW w:w="1172" w:type="dxa"/>
            <w:vAlign w:val="center"/>
          </w:tcPr>
          <w:p w14:paraId="309D1A6F" w14:textId="77777777" w:rsidR="001F59FF" w:rsidRPr="003F23E3" w:rsidRDefault="001F59FF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9" w:type="dxa"/>
            <w:vAlign w:val="center"/>
          </w:tcPr>
          <w:p w14:paraId="160BD511" w14:textId="77777777" w:rsidR="001F59FF" w:rsidRPr="003F23E3" w:rsidRDefault="001F59FF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5" w:type="dxa"/>
            <w:vAlign w:val="center"/>
          </w:tcPr>
          <w:p w14:paraId="5EF99E41" w14:textId="77777777" w:rsidR="001F59FF" w:rsidRPr="003F23E3" w:rsidRDefault="001F59FF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vAlign w:val="center"/>
          </w:tcPr>
          <w:p w14:paraId="2938FC7B" w14:textId="77777777" w:rsidR="001F59FF" w:rsidRPr="003F23E3" w:rsidRDefault="001F59FF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0A3ABE7F" w14:textId="77777777" w:rsidR="001F59FF" w:rsidRPr="003F23E3" w:rsidRDefault="001F59FF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0AAAD060" w14:textId="77777777" w:rsidR="001F59FF" w:rsidRPr="003F23E3" w:rsidRDefault="001F59FF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3" w:type="dxa"/>
            <w:vAlign w:val="center"/>
          </w:tcPr>
          <w:p w14:paraId="5608BC3B" w14:textId="77777777" w:rsidR="001F59FF" w:rsidRPr="003F23E3" w:rsidRDefault="001F59FF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9" w:type="dxa"/>
            <w:vAlign w:val="center"/>
          </w:tcPr>
          <w:p w14:paraId="2829F69B" w14:textId="77777777" w:rsidR="001F59FF" w:rsidRPr="003F23E3" w:rsidRDefault="001F59FF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E067553" w14:textId="35F2FF2E" w:rsidR="003F23E3" w:rsidRPr="003F23E3" w:rsidRDefault="003F23E3" w:rsidP="003A07B8">
      <w:pPr>
        <w:rPr>
          <w:rFonts w:ascii="Arial" w:hAnsi="Arial" w:cs="Arial"/>
          <w:sz w:val="18"/>
        </w:rPr>
      </w:pPr>
      <w:bookmarkStart w:id="1" w:name="_Hlk90456593"/>
      <w:r>
        <w:rPr>
          <w:rFonts w:ascii="Arial" w:hAnsi="Arial" w:cs="Arial"/>
          <w:sz w:val="18"/>
        </w:rPr>
        <w:t xml:space="preserve">V tabelo </w:t>
      </w:r>
      <w:r w:rsidR="001F59FF">
        <w:rPr>
          <w:rFonts w:ascii="Arial" w:hAnsi="Arial" w:cs="Arial"/>
          <w:sz w:val="18"/>
        </w:rPr>
        <w:t>se vnese termin, v katerem posamezna vadbena skupina izvaja vadbo</w:t>
      </w:r>
    </w:p>
    <w:p w14:paraId="4A104896" w14:textId="643F5E03" w:rsidR="00EB33C6" w:rsidRPr="003F23E3" w:rsidRDefault="003F23E3" w:rsidP="003A07B8">
      <w:pPr>
        <w:rPr>
          <w:rFonts w:ascii="Arial" w:hAnsi="Arial" w:cs="Arial"/>
          <w:i/>
          <w:iCs/>
          <w:sz w:val="18"/>
        </w:rPr>
      </w:pPr>
      <w:r>
        <w:rPr>
          <w:rFonts w:ascii="Arial" w:hAnsi="Arial" w:cs="Arial"/>
          <w:i/>
          <w:iCs/>
          <w:sz w:val="18"/>
        </w:rPr>
        <w:t>(Po potrebi dodajte vrstice)</w:t>
      </w:r>
    </w:p>
    <w:bookmarkEnd w:id="1"/>
    <w:p w14:paraId="1BD35EF8" w14:textId="77777777" w:rsidR="00333A98" w:rsidRPr="003F23E3" w:rsidRDefault="00333A98" w:rsidP="003A07B8">
      <w:pPr>
        <w:rPr>
          <w:rFonts w:ascii="Arial" w:hAnsi="Arial" w:cs="Arial"/>
          <w:sz w:val="18"/>
        </w:rPr>
      </w:pPr>
    </w:p>
    <w:p w14:paraId="6DBD89BE" w14:textId="77777777" w:rsidR="003A07B8" w:rsidRPr="003F23E3" w:rsidRDefault="003A07B8" w:rsidP="00A504CF">
      <w:pPr>
        <w:spacing w:line="360" w:lineRule="auto"/>
        <w:jc w:val="both"/>
        <w:rPr>
          <w:rFonts w:ascii="Arial" w:hAnsi="Arial" w:cs="Arial"/>
          <w:b/>
        </w:rPr>
      </w:pPr>
      <w:r w:rsidRPr="003F23E3">
        <w:rPr>
          <w:rFonts w:ascii="Arial" w:hAnsi="Arial" w:cs="Arial"/>
          <w:b/>
        </w:rPr>
        <w:t>_____________________________________ (</w:t>
      </w:r>
      <w:r w:rsidRPr="003F23E3">
        <w:rPr>
          <w:rFonts w:ascii="Arial" w:hAnsi="Arial" w:cs="Arial"/>
          <w:b/>
          <w:i/>
        </w:rPr>
        <w:t xml:space="preserve">naziv upravljalca objekta) </w:t>
      </w:r>
      <w:r w:rsidRPr="003F23E3">
        <w:rPr>
          <w:rFonts w:ascii="Arial" w:hAnsi="Arial" w:cs="Arial"/>
          <w:b/>
        </w:rPr>
        <w:t xml:space="preserve">potrjujemo, da bomo prijavitelju ___________________________________ </w:t>
      </w:r>
      <w:r w:rsidRPr="003F23E3">
        <w:rPr>
          <w:rFonts w:ascii="Arial" w:hAnsi="Arial" w:cs="Arial"/>
          <w:b/>
          <w:i/>
        </w:rPr>
        <w:t>(naziv prijavitelja vadbe)</w:t>
      </w:r>
      <w:r w:rsidRPr="003F23E3">
        <w:rPr>
          <w:rFonts w:ascii="Arial" w:hAnsi="Arial" w:cs="Arial"/>
          <w:b/>
        </w:rPr>
        <w:t xml:space="preserve"> zagotovili vadbo v prostorih, katerih upravljalec smo, po urniku, ki je navedene v zgornji tabeli. </w:t>
      </w:r>
    </w:p>
    <w:p w14:paraId="1B5A2367" w14:textId="77777777" w:rsidR="00EB33C6" w:rsidRPr="003F23E3" w:rsidRDefault="00EB33C6" w:rsidP="00A504CF">
      <w:pPr>
        <w:spacing w:line="360" w:lineRule="auto"/>
        <w:jc w:val="both"/>
        <w:rPr>
          <w:rFonts w:ascii="Arial" w:hAnsi="Arial" w:cs="Arial"/>
          <w:b/>
        </w:rPr>
      </w:pPr>
    </w:p>
    <w:p w14:paraId="48FB394B" w14:textId="1C4CD7C7" w:rsidR="00C11701" w:rsidRDefault="00EB33C6" w:rsidP="00C11701">
      <w:pPr>
        <w:spacing w:after="0" w:line="276" w:lineRule="auto"/>
        <w:rPr>
          <w:rFonts w:ascii="Arial" w:hAnsi="Arial" w:cs="Arial"/>
          <w:b/>
        </w:rPr>
      </w:pPr>
      <w:r w:rsidRPr="003F23E3">
        <w:rPr>
          <w:rFonts w:ascii="Arial" w:hAnsi="Arial" w:cs="Arial"/>
          <w:b/>
        </w:rPr>
        <w:t xml:space="preserve">Datum: </w:t>
      </w:r>
      <w:r w:rsidR="00C11701">
        <w:rPr>
          <w:rFonts w:ascii="Arial" w:hAnsi="Arial" w:cs="Arial"/>
          <w:b/>
        </w:rPr>
        <w:t>__________</w:t>
      </w:r>
      <w:r w:rsidRPr="003F23E3">
        <w:rPr>
          <w:rFonts w:ascii="Arial" w:hAnsi="Arial" w:cs="Arial"/>
          <w:b/>
        </w:rPr>
        <w:tab/>
      </w:r>
      <w:r w:rsidRPr="003F23E3">
        <w:rPr>
          <w:rFonts w:ascii="Arial" w:hAnsi="Arial" w:cs="Arial"/>
          <w:b/>
        </w:rPr>
        <w:tab/>
      </w:r>
      <w:r w:rsidRPr="003F23E3">
        <w:rPr>
          <w:rFonts w:ascii="Arial" w:hAnsi="Arial" w:cs="Arial"/>
          <w:b/>
        </w:rPr>
        <w:tab/>
      </w:r>
      <w:r w:rsidRPr="003F23E3">
        <w:rPr>
          <w:rFonts w:ascii="Arial" w:hAnsi="Arial" w:cs="Arial"/>
          <w:b/>
        </w:rPr>
        <w:tab/>
      </w:r>
      <w:r w:rsidRPr="003F23E3">
        <w:rPr>
          <w:rFonts w:ascii="Arial" w:hAnsi="Arial" w:cs="Arial"/>
          <w:b/>
        </w:rPr>
        <w:tab/>
        <w:t>Podpis</w:t>
      </w:r>
      <w:r w:rsidR="00C11701">
        <w:rPr>
          <w:rFonts w:ascii="Arial" w:hAnsi="Arial" w:cs="Arial"/>
          <w:b/>
        </w:rPr>
        <w:t xml:space="preserve"> </w:t>
      </w:r>
      <w:r w:rsidRPr="003F23E3">
        <w:rPr>
          <w:rFonts w:ascii="Arial" w:hAnsi="Arial" w:cs="Arial"/>
          <w:b/>
        </w:rPr>
        <w:t>odgovorne osebe upravljalca:</w:t>
      </w:r>
    </w:p>
    <w:p w14:paraId="7B402407" w14:textId="1A020231" w:rsidR="00C11701" w:rsidRPr="003F23E3" w:rsidRDefault="00C11701" w:rsidP="00C11701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________________________________</w:t>
      </w:r>
    </w:p>
    <w:p w14:paraId="4871056D" w14:textId="77777777" w:rsidR="00EB33C6" w:rsidRPr="003F23E3" w:rsidRDefault="00EB33C6" w:rsidP="00C11701">
      <w:pPr>
        <w:spacing w:line="360" w:lineRule="auto"/>
        <w:jc w:val="both"/>
        <w:rPr>
          <w:rFonts w:ascii="Arial" w:hAnsi="Arial" w:cs="Arial"/>
          <w:b/>
        </w:rPr>
      </w:pPr>
    </w:p>
    <w:p w14:paraId="32EA0409" w14:textId="77777777" w:rsidR="00EB33C6" w:rsidRPr="003F23E3" w:rsidRDefault="00EB33C6" w:rsidP="00C11701">
      <w:pPr>
        <w:spacing w:line="360" w:lineRule="auto"/>
        <w:jc w:val="center"/>
        <w:rPr>
          <w:rFonts w:ascii="Arial" w:hAnsi="Arial" w:cs="Arial"/>
          <w:b/>
        </w:rPr>
      </w:pPr>
      <w:r w:rsidRPr="003F23E3">
        <w:rPr>
          <w:rFonts w:ascii="Arial" w:hAnsi="Arial" w:cs="Arial"/>
          <w:b/>
        </w:rPr>
        <w:t>Žig upravljalca</w:t>
      </w:r>
    </w:p>
    <w:p w14:paraId="56A99427" w14:textId="77777777" w:rsidR="00EB33C6" w:rsidRPr="003F23E3" w:rsidRDefault="00EB33C6" w:rsidP="00EB33C6">
      <w:pPr>
        <w:spacing w:line="360" w:lineRule="auto"/>
        <w:ind w:left="1416" w:firstLine="708"/>
        <w:jc w:val="both"/>
        <w:rPr>
          <w:rFonts w:ascii="Arial" w:hAnsi="Arial" w:cs="Arial"/>
          <w:b/>
        </w:rPr>
      </w:pPr>
    </w:p>
    <w:p w14:paraId="42A56F90" w14:textId="77777777" w:rsidR="00D922D8" w:rsidRPr="003F23E3" w:rsidRDefault="003A07B8">
      <w:pPr>
        <w:rPr>
          <w:rFonts w:ascii="Arial" w:hAnsi="Arial" w:cs="Arial"/>
          <w:sz w:val="18"/>
        </w:rPr>
      </w:pPr>
      <w:r w:rsidRPr="003F23E3">
        <w:rPr>
          <w:rFonts w:ascii="Arial" w:hAnsi="Arial" w:cs="Arial"/>
          <w:sz w:val="18"/>
        </w:rPr>
        <w:t>(Potrditev upravljalca je obvezno, ne glede na to v katerem objektu se vadba izvaja)</w:t>
      </w:r>
    </w:p>
    <w:p w14:paraId="5FB5C785" w14:textId="77777777" w:rsidR="003A07B8" w:rsidRPr="003F23E3" w:rsidRDefault="003A07B8">
      <w:pPr>
        <w:rPr>
          <w:rFonts w:ascii="Arial" w:hAnsi="Arial" w:cs="Arial"/>
          <w:sz w:val="18"/>
        </w:rPr>
      </w:pPr>
    </w:p>
    <w:p w14:paraId="0DBB92EE" w14:textId="77777777" w:rsidR="00C11701" w:rsidRDefault="00C11701" w:rsidP="00C11701">
      <w:pPr>
        <w:rPr>
          <w:rFonts w:ascii="Arial" w:eastAsia="Calibri" w:hAnsi="Arial" w:cs="Arial"/>
        </w:rPr>
      </w:pPr>
    </w:p>
    <w:p w14:paraId="7B38A2A5" w14:textId="3E5F0BCB" w:rsidR="004616D3" w:rsidRPr="00C11701" w:rsidRDefault="00C11701" w:rsidP="00C11701">
      <w:pPr>
        <w:jc w:val="center"/>
        <w:rPr>
          <w:rFonts w:ascii="Arial" w:eastAsia="Calibri" w:hAnsi="Arial" w:cs="Arial"/>
        </w:rPr>
      </w:pPr>
      <w:r w:rsidRPr="00C11701">
        <w:rPr>
          <w:rFonts w:ascii="Arial" w:eastAsia="Calibri" w:hAnsi="Arial" w:cs="Arial"/>
        </w:rPr>
        <w:t>DATUM: ______________</w:t>
      </w:r>
      <w:r w:rsidRPr="00C11701">
        <w:rPr>
          <w:rFonts w:ascii="Arial" w:eastAsia="Calibri" w:hAnsi="Arial" w:cs="Arial"/>
        </w:rPr>
        <w:tab/>
      </w:r>
      <w:r w:rsidRPr="00C11701">
        <w:rPr>
          <w:rFonts w:ascii="Arial" w:eastAsia="Calibri" w:hAnsi="Arial" w:cs="Arial"/>
        </w:rPr>
        <w:tab/>
      </w:r>
      <w:r w:rsidRPr="00C11701">
        <w:rPr>
          <w:rFonts w:ascii="Arial" w:eastAsia="Calibri" w:hAnsi="Arial" w:cs="Arial"/>
        </w:rPr>
        <w:tab/>
        <w:t>ŽIG</w:t>
      </w:r>
      <w:r w:rsidRPr="00C11701">
        <w:rPr>
          <w:rFonts w:ascii="Arial" w:eastAsia="Calibri" w:hAnsi="Arial" w:cs="Arial"/>
        </w:rPr>
        <w:tab/>
      </w:r>
      <w:r w:rsidRPr="00C11701">
        <w:rPr>
          <w:rFonts w:ascii="Arial" w:eastAsia="Calibri" w:hAnsi="Arial" w:cs="Arial"/>
        </w:rPr>
        <w:tab/>
        <w:t xml:space="preserve">    PODPIS: __________________</w:t>
      </w:r>
      <w:bookmarkEnd w:id="0"/>
    </w:p>
    <w:sectPr w:rsidR="004616D3" w:rsidRPr="00C11701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2848E" w14:textId="77777777" w:rsidR="007A7A04" w:rsidRDefault="007A7A04" w:rsidP="007A7A04">
      <w:pPr>
        <w:spacing w:after="0" w:line="240" w:lineRule="auto"/>
      </w:pPr>
      <w:r>
        <w:separator/>
      </w:r>
    </w:p>
  </w:endnote>
  <w:endnote w:type="continuationSeparator" w:id="0">
    <w:p w14:paraId="13105A7E" w14:textId="77777777" w:rsidR="007A7A04" w:rsidRDefault="007A7A04" w:rsidP="007A7A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497E4" w14:textId="77777777" w:rsidR="007A7A04" w:rsidRDefault="007A7A04" w:rsidP="007A7A04">
      <w:pPr>
        <w:spacing w:after="0" w:line="240" w:lineRule="auto"/>
      </w:pPr>
      <w:r>
        <w:separator/>
      </w:r>
    </w:p>
  </w:footnote>
  <w:footnote w:type="continuationSeparator" w:id="0">
    <w:p w14:paraId="51EABD54" w14:textId="77777777" w:rsidR="007A7A04" w:rsidRDefault="007A7A04" w:rsidP="007A7A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85189" w14:textId="096D3848" w:rsidR="007A7A04" w:rsidRPr="003F23E3" w:rsidRDefault="003F23E3" w:rsidP="003F23E3">
    <w:pPr>
      <w:pBdr>
        <w:bottom w:val="single" w:sz="12" w:space="1" w:color="auto"/>
      </w:pBdr>
      <w:tabs>
        <w:tab w:val="center" w:pos="4536"/>
        <w:tab w:val="right" w:pos="9072"/>
      </w:tabs>
      <w:spacing w:after="0" w:line="240" w:lineRule="auto"/>
      <w:rPr>
        <w:rFonts w:ascii="Arial" w:eastAsia="Times New Roman" w:hAnsi="Arial" w:cs="Arial"/>
        <w:sz w:val="20"/>
        <w:szCs w:val="20"/>
        <w:lang w:eastAsia="sl-SI"/>
      </w:rPr>
    </w:pPr>
    <w:bookmarkStart w:id="2" w:name="_Hlk90454897"/>
    <w:bookmarkStart w:id="3" w:name="_Hlk90454898"/>
    <w:bookmarkStart w:id="4" w:name="_Hlk90454899"/>
    <w:bookmarkStart w:id="5" w:name="_Hlk90454900"/>
    <w:r w:rsidRPr="003F23E3">
      <w:rPr>
        <w:rFonts w:ascii="Arial" w:eastAsia="Times New Roman" w:hAnsi="Arial" w:cs="Arial"/>
        <w:sz w:val="20"/>
        <w:szCs w:val="20"/>
        <w:lang w:eastAsia="sl-SI"/>
      </w:rPr>
      <w:t>OBČINA BREŽICE</w:t>
    </w:r>
    <w:r w:rsidRPr="003F23E3">
      <w:rPr>
        <w:rFonts w:ascii="Arial" w:eastAsia="Times New Roman" w:hAnsi="Arial" w:cs="Arial"/>
        <w:sz w:val="20"/>
        <w:szCs w:val="20"/>
        <w:lang w:eastAsia="sl-SI"/>
      </w:rPr>
      <w:tab/>
      <w:t>202</w:t>
    </w:r>
    <w:r w:rsidR="00E914AD">
      <w:rPr>
        <w:rFonts w:ascii="Arial" w:eastAsia="Times New Roman" w:hAnsi="Arial" w:cs="Arial"/>
        <w:sz w:val="20"/>
        <w:szCs w:val="20"/>
        <w:lang w:eastAsia="sl-SI"/>
      </w:rPr>
      <w:t>3</w:t>
    </w:r>
    <w:r w:rsidRPr="003F23E3">
      <w:rPr>
        <w:rFonts w:ascii="Arial" w:eastAsia="Times New Roman" w:hAnsi="Arial" w:cs="Arial"/>
        <w:sz w:val="20"/>
        <w:szCs w:val="20"/>
        <w:lang w:eastAsia="sl-SI"/>
      </w:rPr>
      <w:tab/>
      <w:t>JR –</w:t>
    </w:r>
    <w:r w:rsidRPr="003F23E3">
      <w:rPr>
        <w:rFonts w:ascii="Arial" w:eastAsia="Times New Roman" w:hAnsi="Arial" w:cs="Arial"/>
        <w:color w:val="FF0000"/>
        <w:sz w:val="20"/>
        <w:szCs w:val="20"/>
        <w:lang w:eastAsia="sl-SI"/>
      </w:rPr>
      <w:t xml:space="preserve"> </w:t>
    </w:r>
    <w:r w:rsidRPr="003F23E3">
      <w:rPr>
        <w:rFonts w:ascii="Arial" w:eastAsia="Times New Roman" w:hAnsi="Arial" w:cs="Arial"/>
        <w:sz w:val="20"/>
        <w:szCs w:val="20"/>
        <w:lang w:eastAsia="sl-SI"/>
      </w:rPr>
      <w:t>ŠPORT</w:t>
    </w:r>
    <w:bookmarkEnd w:id="2"/>
    <w:bookmarkEnd w:id="3"/>
    <w:bookmarkEnd w:id="4"/>
    <w:bookmarkEnd w:id="5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A1562E"/>
    <w:multiLevelType w:val="hybridMultilevel"/>
    <w:tmpl w:val="75A6C3DE"/>
    <w:lvl w:ilvl="0" w:tplc="232254D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7881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proofState w:spelling="clean" w:grammar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zMDY0sjQyM7MwNTBU0lEKTi0uzszPAykwrAUAKnDIXiwAAAA="/>
  </w:docVars>
  <w:rsids>
    <w:rsidRoot w:val="007A7A04"/>
    <w:rsid w:val="00061507"/>
    <w:rsid w:val="001F59FF"/>
    <w:rsid w:val="00256E78"/>
    <w:rsid w:val="00333A98"/>
    <w:rsid w:val="003A07B8"/>
    <w:rsid w:val="003F23E3"/>
    <w:rsid w:val="004616D3"/>
    <w:rsid w:val="00475BBE"/>
    <w:rsid w:val="0057116C"/>
    <w:rsid w:val="007A7A04"/>
    <w:rsid w:val="0084060A"/>
    <w:rsid w:val="00A504CF"/>
    <w:rsid w:val="00C073EB"/>
    <w:rsid w:val="00C11701"/>
    <w:rsid w:val="00D922D8"/>
    <w:rsid w:val="00DD6A47"/>
    <w:rsid w:val="00DE7B8D"/>
    <w:rsid w:val="00E00969"/>
    <w:rsid w:val="00E914AD"/>
    <w:rsid w:val="00E96CE8"/>
    <w:rsid w:val="00EB33C6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51DBD9F8"/>
  <w15:chartTrackingRefBased/>
  <w15:docId w15:val="{E74D248D-0D73-4426-9DFE-B5F051894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061507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7A7A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A7A04"/>
  </w:style>
  <w:style w:type="paragraph" w:styleId="Noga">
    <w:name w:val="footer"/>
    <w:basedOn w:val="Navaden"/>
    <w:link w:val="NogaZnak"/>
    <w:uiPriority w:val="99"/>
    <w:unhideWhenUsed/>
    <w:rsid w:val="007A7A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A7A04"/>
  </w:style>
  <w:style w:type="table" w:styleId="Tabelamrea">
    <w:name w:val="Table Grid"/>
    <w:basedOn w:val="Navadnatabela"/>
    <w:uiPriority w:val="39"/>
    <w:rsid w:val="00D922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EB33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7</cp:revision>
  <dcterms:created xsi:type="dcterms:W3CDTF">2019-12-20T12:28:00Z</dcterms:created>
  <dcterms:modified xsi:type="dcterms:W3CDTF">2022-12-21T11:55:00Z</dcterms:modified>
</cp:coreProperties>
</file>